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46ADB0" w14:textId="77777777" w:rsidR="001B65EE" w:rsidRDefault="001B65EE" w:rsidP="001C1BB8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0181F675" w14:textId="235D0D5C" w:rsidR="001B65EE" w:rsidRPr="00430848" w:rsidRDefault="001B65EE" w:rsidP="001C1BB8">
      <w:pPr>
        <w:rPr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291BE9">
        <w:rPr>
          <w:sz w:val="24"/>
          <w:szCs w:val="24"/>
          <w:lang w:val="sr-Latn-BA"/>
        </w:rPr>
        <w:t xml:space="preserve">ultati </w:t>
      </w:r>
      <w:r w:rsidR="00FD56DD">
        <w:rPr>
          <w:sz w:val="24"/>
          <w:szCs w:val="24"/>
          <w:lang w:val="sr-Latn-BA"/>
        </w:rPr>
        <w:t>ispita održanog</w:t>
      </w:r>
      <w:r w:rsidR="003A7B33">
        <w:rPr>
          <w:sz w:val="24"/>
          <w:szCs w:val="24"/>
          <w:lang w:val="sr-Latn-BA"/>
        </w:rPr>
        <w:t xml:space="preserve"> </w:t>
      </w:r>
      <w:r w:rsidR="005210A5">
        <w:rPr>
          <w:sz w:val="24"/>
          <w:szCs w:val="24"/>
          <w:lang w:val="sr-Latn-BA"/>
        </w:rPr>
        <w:t>2</w:t>
      </w:r>
      <w:r w:rsidR="003101E2">
        <w:rPr>
          <w:sz w:val="24"/>
          <w:szCs w:val="24"/>
          <w:lang w:val="sr-Latn-BA"/>
        </w:rPr>
        <w:t>2</w:t>
      </w:r>
      <w:r w:rsidR="005210A5">
        <w:rPr>
          <w:sz w:val="24"/>
          <w:szCs w:val="24"/>
          <w:lang w:val="sr-Latn-BA"/>
        </w:rPr>
        <w:t>.1</w:t>
      </w:r>
      <w:r w:rsidR="003101E2">
        <w:rPr>
          <w:sz w:val="24"/>
          <w:szCs w:val="24"/>
          <w:lang w:val="sr-Latn-BA"/>
        </w:rPr>
        <w:t>2</w:t>
      </w:r>
      <w:r w:rsidR="00AC65F8">
        <w:rPr>
          <w:sz w:val="24"/>
          <w:szCs w:val="24"/>
          <w:lang w:val="sr-Latn-BA"/>
        </w:rPr>
        <w:t>.2020.</w:t>
      </w:r>
    </w:p>
    <w:p w14:paraId="71D89ED9" w14:textId="77777777" w:rsidR="001B65EE" w:rsidRDefault="0038229A" w:rsidP="001C1BB8">
      <w:pPr>
        <w:rPr>
          <w:b/>
          <w:sz w:val="24"/>
          <w:szCs w:val="24"/>
          <w:lang w:val="sr-Latn-BA"/>
        </w:rPr>
      </w:pPr>
      <w:r>
        <w:rPr>
          <w:b/>
          <w:sz w:val="24"/>
          <w:szCs w:val="24"/>
          <w:lang w:val="sr-Latn-BA"/>
        </w:rPr>
        <w:t>Bolonja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418"/>
        <w:gridCol w:w="1272"/>
        <w:gridCol w:w="1137"/>
        <w:gridCol w:w="1134"/>
        <w:gridCol w:w="1276"/>
      </w:tblGrid>
      <w:tr w:rsidR="006F20C0" w:rsidRPr="00963B41" w14:paraId="18BC62BA" w14:textId="77777777" w:rsidTr="00024EB8">
        <w:tc>
          <w:tcPr>
            <w:tcW w:w="1101" w:type="dxa"/>
            <w:vMerge w:val="restart"/>
            <w:vAlign w:val="center"/>
          </w:tcPr>
          <w:p w14:paraId="1E52DB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BB9B0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4DB33EA3" w14:textId="77777777" w:rsidR="006F20C0" w:rsidRPr="0094194E" w:rsidRDefault="006F20C0" w:rsidP="00B66D2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1276" w:type="dxa"/>
            <w:vMerge w:val="restart"/>
            <w:vAlign w:val="center"/>
          </w:tcPr>
          <w:p w14:paraId="7076CDA7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ena</w:t>
            </w:r>
          </w:p>
        </w:tc>
      </w:tr>
      <w:tr w:rsidR="006F20C0" w:rsidRPr="00963B41" w14:paraId="1AB718CB" w14:textId="77777777" w:rsidTr="00024EB8">
        <w:tc>
          <w:tcPr>
            <w:tcW w:w="1101" w:type="dxa"/>
            <w:vMerge/>
          </w:tcPr>
          <w:p w14:paraId="0E243225" w14:textId="77777777" w:rsidR="006F20C0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DA46E3D" w14:textId="77777777" w:rsidR="006F20C0" w:rsidRPr="0094194E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825E7DC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CCA9F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4361E96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1276" w:type="dxa"/>
            <w:vMerge/>
          </w:tcPr>
          <w:p w14:paraId="6B403ED3" w14:textId="77777777" w:rsidR="006F20C0" w:rsidRPr="0094194E" w:rsidRDefault="006F20C0" w:rsidP="00B66D2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6F20C0" w:rsidRPr="00963B41" w14:paraId="4A6602C6" w14:textId="77777777" w:rsidTr="00024EB8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7D3EEC33" w14:textId="77777777" w:rsidR="006F20C0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1F8532A" w14:textId="77777777" w:rsidR="006F20C0" w:rsidRPr="0094194E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E9B6F29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4704F" w14:textId="77777777" w:rsidR="006F20C0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21553635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0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48DF" w14:textId="77777777" w:rsidR="006F20C0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61B18700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15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294EBBB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6" w:type="dxa"/>
            <w:vMerge/>
            <w:tcBorders>
              <w:bottom w:val="single" w:sz="4" w:space="0" w:color="auto"/>
            </w:tcBorders>
          </w:tcPr>
          <w:p w14:paraId="562451E1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D25AD7" w:rsidRPr="00D928C6" w14:paraId="1665A208" w14:textId="77777777" w:rsidTr="00D25AD7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051AA" w14:textId="7D2DCED6" w:rsidR="00D25AD7" w:rsidRDefault="008A6A17" w:rsidP="00280ED2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031/09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9A76B" w14:textId="0FF42AB9" w:rsidR="00D25AD7" w:rsidRDefault="008A6A17" w:rsidP="00280ED2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Ivetić Boja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8AAB5" w14:textId="1AF985B4" w:rsidR="00D25AD7" w:rsidRDefault="008A6A17" w:rsidP="00280ED2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7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9BEE5" w14:textId="1D284DF8" w:rsidR="00D25AD7" w:rsidRPr="003101E2" w:rsidRDefault="003101E2" w:rsidP="00280ED2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3101E2">
              <w:rPr>
                <w:b/>
                <w:color w:val="000000"/>
                <w:sz w:val="24"/>
                <w:szCs w:val="24"/>
                <w:lang w:val="sr-Latn-BA"/>
              </w:rPr>
              <w:t>22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D0233" w14:textId="22A69EA1" w:rsidR="00D25AD7" w:rsidRDefault="003101E2" w:rsidP="00280ED2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5</w:t>
            </w:r>
            <w:r w:rsidR="008A6A17">
              <w:rPr>
                <w:b/>
                <w:color w:val="000000"/>
                <w:sz w:val="24"/>
                <w:szCs w:val="24"/>
                <w:lang w:val="sr-Latn-BA"/>
              </w:rPr>
              <w:t>.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A4268" w14:textId="7B3AC295" w:rsidR="00D25AD7" w:rsidRDefault="003101E2" w:rsidP="00280ED2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64.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26E7E" w14:textId="0DFC1732" w:rsidR="00D25AD7" w:rsidRDefault="003101E2" w:rsidP="00D25AD7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</w:t>
            </w:r>
          </w:p>
        </w:tc>
      </w:tr>
      <w:tr w:rsidR="00D25AD7" w:rsidRPr="00D928C6" w14:paraId="79BB5AE9" w14:textId="77777777" w:rsidTr="00D25AD7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392D9" w14:textId="45B95D8C" w:rsidR="00D25AD7" w:rsidRDefault="003101E2" w:rsidP="00280ED2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232/12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5752F" w14:textId="0AB94DC1" w:rsidR="00D25AD7" w:rsidRDefault="003101E2" w:rsidP="00280ED2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Simanić Anj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D6A8F" w14:textId="727DC3AF" w:rsidR="00D25AD7" w:rsidRDefault="003101E2" w:rsidP="00280ED2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6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DCBAA" w14:textId="069B085A" w:rsidR="00D25AD7" w:rsidRDefault="003101E2" w:rsidP="00280ED2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9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AF8D2" w14:textId="70E85DB8" w:rsidR="00D25AD7" w:rsidRDefault="003101E2" w:rsidP="00280ED2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875BD" w14:textId="10B01876" w:rsidR="00D25AD7" w:rsidRDefault="003101E2" w:rsidP="00280ED2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66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9D19E" w14:textId="4EA72F8C" w:rsidR="00D25AD7" w:rsidRDefault="003101E2" w:rsidP="00D25AD7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</w:t>
            </w:r>
          </w:p>
        </w:tc>
      </w:tr>
      <w:tr w:rsidR="002B678A" w:rsidRPr="00D928C6" w14:paraId="2E269E9A" w14:textId="77777777" w:rsidTr="002B678A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F533D" w14:textId="31B6CD66" w:rsidR="002B678A" w:rsidRDefault="00865C03" w:rsidP="0007749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414/15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921B5" w14:textId="65E368DF" w:rsidR="002B678A" w:rsidRDefault="00865C03" w:rsidP="0007749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Nosović Draga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EC85D" w14:textId="13993BB8" w:rsidR="002B678A" w:rsidRPr="003101E2" w:rsidRDefault="00865C03" w:rsidP="0007749C">
            <w:pPr>
              <w:spacing w:after="0" w:line="240" w:lineRule="auto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 w:rsidRPr="003101E2">
              <w:rPr>
                <w:b/>
                <w:color w:val="000000"/>
                <w:sz w:val="24"/>
                <w:szCs w:val="24"/>
                <w:lang w:val="sr-Latn-BA"/>
              </w:rPr>
              <w:t>27.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966B0" w14:textId="7436B6B5" w:rsidR="002B678A" w:rsidRPr="003101E2" w:rsidRDefault="003101E2" w:rsidP="0007749C">
            <w:pPr>
              <w:spacing w:after="0" w:line="240" w:lineRule="auto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4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52BAE" w14:textId="16DECD56" w:rsidR="002B678A" w:rsidRDefault="003101E2" w:rsidP="0007749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7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97F75" w14:textId="03E20AA0" w:rsidR="002B678A" w:rsidRDefault="003101E2" w:rsidP="0007749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8.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BB61F" w14:textId="4DC12FF4" w:rsidR="002B678A" w:rsidRDefault="003101E2" w:rsidP="0007749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</w:p>
        </w:tc>
      </w:tr>
    </w:tbl>
    <w:p w14:paraId="0308255D" w14:textId="77777777" w:rsidR="00D87A2C" w:rsidRDefault="00D87A2C" w:rsidP="004C7C79">
      <w:pPr>
        <w:rPr>
          <w:sz w:val="24"/>
          <w:szCs w:val="24"/>
          <w:lang w:val="sr-Latn-BA"/>
        </w:rPr>
      </w:pPr>
    </w:p>
    <w:sectPr w:rsidR="00D87A2C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426B"/>
    <w:rsid w:val="00011383"/>
    <w:rsid w:val="0001603B"/>
    <w:rsid w:val="00021169"/>
    <w:rsid w:val="000235BB"/>
    <w:rsid w:val="000244CB"/>
    <w:rsid w:val="00024EB8"/>
    <w:rsid w:val="000265CD"/>
    <w:rsid w:val="00033781"/>
    <w:rsid w:val="0004309E"/>
    <w:rsid w:val="00044C7E"/>
    <w:rsid w:val="00051AD2"/>
    <w:rsid w:val="00052948"/>
    <w:rsid w:val="00055A11"/>
    <w:rsid w:val="00071B6D"/>
    <w:rsid w:val="00071D07"/>
    <w:rsid w:val="00073CC2"/>
    <w:rsid w:val="000771E8"/>
    <w:rsid w:val="00083A53"/>
    <w:rsid w:val="00085030"/>
    <w:rsid w:val="00092219"/>
    <w:rsid w:val="000A3A84"/>
    <w:rsid w:val="000C3C58"/>
    <w:rsid w:val="000C4811"/>
    <w:rsid w:val="000C7105"/>
    <w:rsid w:val="000E39D3"/>
    <w:rsid w:val="000F51EC"/>
    <w:rsid w:val="00114090"/>
    <w:rsid w:val="00126803"/>
    <w:rsid w:val="001334EA"/>
    <w:rsid w:val="00152E82"/>
    <w:rsid w:val="00165DD6"/>
    <w:rsid w:val="00173212"/>
    <w:rsid w:val="001927C5"/>
    <w:rsid w:val="001A180E"/>
    <w:rsid w:val="001B65EE"/>
    <w:rsid w:val="001C1BB8"/>
    <w:rsid w:val="001E01FD"/>
    <w:rsid w:val="001E06E8"/>
    <w:rsid w:val="001F4051"/>
    <w:rsid w:val="001F71C4"/>
    <w:rsid w:val="001F7AA0"/>
    <w:rsid w:val="00202E05"/>
    <w:rsid w:val="00205789"/>
    <w:rsid w:val="00216EBE"/>
    <w:rsid w:val="0023107B"/>
    <w:rsid w:val="00236FCB"/>
    <w:rsid w:val="00257E5F"/>
    <w:rsid w:val="0027163F"/>
    <w:rsid w:val="00291A8C"/>
    <w:rsid w:val="00291BE9"/>
    <w:rsid w:val="00294802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101E2"/>
    <w:rsid w:val="00316F82"/>
    <w:rsid w:val="003177D2"/>
    <w:rsid w:val="00327A9C"/>
    <w:rsid w:val="003415CA"/>
    <w:rsid w:val="003448E2"/>
    <w:rsid w:val="00346A7E"/>
    <w:rsid w:val="003547A2"/>
    <w:rsid w:val="003555EE"/>
    <w:rsid w:val="00371FBF"/>
    <w:rsid w:val="003768DC"/>
    <w:rsid w:val="0038229A"/>
    <w:rsid w:val="003910FE"/>
    <w:rsid w:val="0039125B"/>
    <w:rsid w:val="003943AC"/>
    <w:rsid w:val="003A7B33"/>
    <w:rsid w:val="003C1468"/>
    <w:rsid w:val="003C4BB3"/>
    <w:rsid w:val="003D0C27"/>
    <w:rsid w:val="003D0F97"/>
    <w:rsid w:val="003D4D6D"/>
    <w:rsid w:val="003E4597"/>
    <w:rsid w:val="003F67CD"/>
    <w:rsid w:val="00422AC9"/>
    <w:rsid w:val="004256C9"/>
    <w:rsid w:val="00430492"/>
    <w:rsid w:val="00430848"/>
    <w:rsid w:val="00431270"/>
    <w:rsid w:val="00436A75"/>
    <w:rsid w:val="00445BA2"/>
    <w:rsid w:val="00474E8F"/>
    <w:rsid w:val="004A35DE"/>
    <w:rsid w:val="004C0972"/>
    <w:rsid w:val="004C4A61"/>
    <w:rsid w:val="004C6122"/>
    <w:rsid w:val="004C7C79"/>
    <w:rsid w:val="004F3A77"/>
    <w:rsid w:val="005150B2"/>
    <w:rsid w:val="00517C26"/>
    <w:rsid w:val="005210A5"/>
    <w:rsid w:val="0052347E"/>
    <w:rsid w:val="00525C09"/>
    <w:rsid w:val="00532FF2"/>
    <w:rsid w:val="00540C1D"/>
    <w:rsid w:val="00541899"/>
    <w:rsid w:val="005436C1"/>
    <w:rsid w:val="0054637D"/>
    <w:rsid w:val="005508D6"/>
    <w:rsid w:val="005520FE"/>
    <w:rsid w:val="00553B77"/>
    <w:rsid w:val="005670D4"/>
    <w:rsid w:val="00570FC2"/>
    <w:rsid w:val="00571443"/>
    <w:rsid w:val="00585BBE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F4CA6"/>
    <w:rsid w:val="005F5CA3"/>
    <w:rsid w:val="005F6070"/>
    <w:rsid w:val="0060643B"/>
    <w:rsid w:val="0060765C"/>
    <w:rsid w:val="00614215"/>
    <w:rsid w:val="00615E6E"/>
    <w:rsid w:val="00633A5D"/>
    <w:rsid w:val="00634F78"/>
    <w:rsid w:val="00635E3E"/>
    <w:rsid w:val="00636EA8"/>
    <w:rsid w:val="006401CD"/>
    <w:rsid w:val="006436C4"/>
    <w:rsid w:val="00655098"/>
    <w:rsid w:val="00665300"/>
    <w:rsid w:val="006752AA"/>
    <w:rsid w:val="00692CD7"/>
    <w:rsid w:val="00694F5A"/>
    <w:rsid w:val="006A23F0"/>
    <w:rsid w:val="006B4AF8"/>
    <w:rsid w:val="006C08ED"/>
    <w:rsid w:val="006C2977"/>
    <w:rsid w:val="006C6B08"/>
    <w:rsid w:val="006C7777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80455"/>
    <w:rsid w:val="0078791B"/>
    <w:rsid w:val="00790271"/>
    <w:rsid w:val="007952C5"/>
    <w:rsid w:val="00795546"/>
    <w:rsid w:val="0079707B"/>
    <w:rsid w:val="007A587A"/>
    <w:rsid w:val="007A7E50"/>
    <w:rsid w:val="007C0153"/>
    <w:rsid w:val="007C3E9B"/>
    <w:rsid w:val="007C73BA"/>
    <w:rsid w:val="007D28F1"/>
    <w:rsid w:val="007E17BF"/>
    <w:rsid w:val="007E50AD"/>
    <w:rsid w:val="007E7081"/>
    <w:rsid w:val="007F28D7"/>
    <w:rsid w:val="007F7699"/>
    <w:rsid w:val="007F7E27"/>
    <w:rsid w:val="008112BB"/>
    <w:rsid w:val="00820CCE"/>
    <w:rsid w:val="00823F98"/>
    <w:rsid w:val="0082759B"/>
    <w:rsid w:val="00841A64"/>
    <w:rsid w:val="00864CFE"/>
    <w:rsid w:val="00865C03"/>
    <w:rsid w:val="0087163D"/>
    <w:rsid w:val="0088606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75A3"/>
    <w:rsid w:val="0090309D"/>
    <w:rsid w:val="00905889"/>
    <w:rsid w:val="0094194E"/>
    <w:rsid w:val="00946C48"/>
    <w:rsid w:val="00950AD0"/>
    <w:rsid w:val="00950E5D"/>
    <w:rsid w:val="00955532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4BE"/>
    <w:rsid w:val="009A6851"/>
    <w:rsid w:val="009B2DC1"/>
    <w:rsid w:val="009C11ED"/>
    <w:rsid w:val="009C6C57"/>
    <w:rsid w:val="009D03C2"/>
    <w:rsid w:val="009D1799"/>
    <w:rsid w:val="009D2D48"/>
    <w:rsid w:val="009D4CD5"/>
    <w:rsid w:val="009F2222"/>
    <w:rsid w:val="00A1340F"/>
    <w:rsid w:val="00A16452"/>
    <w:rsid w:val="00A43AF3"/>
    <w:rsid w:val="00A50497"/>
    <w:rsid w:val="00A52FBB"/>
    <w:rsid w:val="00A65B6A"/>
    <w:rsid w:val="00A65CF1"/>
    <w:rsid w:val="00A71BF9"/>
    <w:rsid w:val="00A71DB6"/>
    <w:rsid w:val="00A73004"/>
    <w:rsid w:val="00A77CF7"/>
    <w:rsid w:val="00A873A4"/>
    <w:rsid w:val="00AA7D68"/>
    <w:rsid w:val="00AC65F8"/>
    <w:rsid w:val="00AF65B0"/>
    <w:rsid w:val="00AF70D3"/>
    <w:rsid w:val="00B07EFB"/>
    <w:rsid w:val="00B12F8F"/>
    <w:rsid w:val="00B151CE"/>
    <w:rsid w:val="00B26C0B"/>
    <w:rsid w:val="00B3217E"/>
    <w:rsid w:val="00B37740"/>
    <w:rsid w:val="00B41AE5"/>
    <w:rsid w:val="00B42047"/>
    <w:rsid w:val="00B423B0"/>
    <w:rsid w:val="00B466A9"/>
    <w:rsid w:val="00B47A70"/>
    <w:rsid w:val="00B47A7A"/>
    <w:rsid w:val="00B537D1"/>
    <w:rsid w:val="00B6162E"/>
    <w:rsid w:val="00B63EDE"/>
    <w:rsid w:val="00B66D20"/>
    <w:rsid w:val="00B80735"/>
    <w:rsid w:val="00B81986"/>
    <w:rsid w:val="00B857C2"/>
    <w:rsid w:val="00B929CE"/>
    <w:rsid w:val="00BA0685"/>
    <w:rsid w:val="00BB38A2"/>
    <w:rsid w:val="00BB53F5"/>
    <w:rsid w:val="00BB701E"/>
    <w:rsid w:val="00BC002A"/>
    <w:rsid w:val="00BC454D"/>
    <w:rsid w:val="00BD7E7F"/>
    <w:rsid w:val="00C10D86"/>
    <w:rsid w:val="00C31FE8"/>
    <w:rsid w:val="00C334AB"/>
    <w:rsid w:val="00C36A8B"/>
    <w:rsid w:val="00C424E7"/>
    <w:rsid w:val="00C42B36"/>
    <w:rsid w:val="00C45789"/>
    <w:rsid w:val="00C62D3B"/>
    <w:rsid w:val="00C67B30"/>
    <w:rsid w:val="00C701C5"/>
    <w:rsid w:val="00C86CA2"/>
    <w:rsid w:val="00CB0336"/>
    <w:rsid w:val="00CC6ED5"/>
    <w:rsid w:val="00CD1901"/>
    <w:rsid w:val="00CD52BA"/>
    <w:rsid w:val="00CD53BD"/>
    <w:rsid w:val="00CE061E"/>
    <w:rsid w:val="00CF69C9"/>
    <w:rsid w:val="00D217BF"/>
    <w:rsid w:val="00D23B94"/>
    <w:rsid w:val="00D25AD7"/>
    <w:rsid w:val="00D40DA4"/>
    <w:rsid w:val="00D5021B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A09C4"/>
    <w:rsid w:val="00DB2F61"/>
    <w:rsid w:val="00DE6EB0"/>
    <w:rsid w:val="00E03D11"/>
    <w:rsid w:val="00E04A89"/>
    <w:rsid w:val="00E16ACD"/>
    <w:rsid w:val="00E16ECD"/>
    <w:rsid w:val="00E21FD2"/>
    <w:rsid w:val="00E24D14"/>
    <w:rsid w:val="00E2732F"/>
    <w:rsid w:val="00E30BC7"/>
    <w:rsid w:val="00E42EB4"/>
    <w:rsid w:val="00E47FAA"/>
    <w:rsid w:val="00E50893"/>
    <w:rsid w:val="00E622A9"/>
    <w:rsid w:val="00E648A6"/>
    <w:rsid w:val="00E679BB"/>
    <w:rsid w:val="00E8295C"/>
    <w:rsid w:val="00EA12E4"/>
    <w:rsid w:val="00EA3CBD"/>
    <w:rsid w:val="00EC45FD"/>
    <w:rsid w:val="00EF010B"/>
    <w:rsid w:val="00EF04D6"/>
    <w:rsid w:val="00EF375C"/>
    <w:rsid w:val="00EF5CCE"/>
    <w:rsid w:val="00F0471A"/>
    <w:rsid w:val="00F13FDC"/>
    <w:rsid w:val="00F16A00"/>
    <w:rsid w:val="00F216F9"/>
    <w:rsid w:val="00F35B9D"/>
    <w:rsid w:val="00F53E50"/>
    <w:rsid w:val="00F64CBA"/>
    <w:rsid w:val="00F71F74"/>
    <w:rsid w:val="00F73874"/>
    <w:rsid w:val="00F90F33"/>
    <w:rsid w:val="00F953AB"/>
    <w:rsid w:val="00FA53C0"/>
    <w:rsid w:val="00FB29E0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8</TotalTime>
  <Pages>1</Pages>
  <Words>42</Words>
  <Characters>2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107</cp:revision>
  <cp:lastPrinted>2019-11-14T16:12:00Z</cp:lastPrinted>
  <dcterms:created xsi:type="dcterms:W3CDTF">2017-11-17T12:56:00Z</dcterms:created>
  <dcterms:modified xsi:type="dcterms:W3CDTF">2020-12-25T10:42:00Z</dcterms:modified>
</cp:coreProperties>
</file>